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34422b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34422ba-77ca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7DQAgDUT/A/3/JD1wPVL30UgkO2UTJJgcLgzEb+lkVj/oXEVmZqVDNxyt+17//QikZz1iDqjVeZDpygxW7vMBzeGWmusMzTB3Fpw7Lu5v8UdLvOqgvC5bNtTW0zZ8LQT28E/t1/sgcr7Sea12PAnD4GtSPbf4CIRuqokp7vdDEZoqeq3t8r+dChOrgtNZLODIzrUqu2Oevi1tYTCIarfsDlaA/Uwd7zddlIDxs9UB/2a7cjUGlD/Jnrr7U94FfdevSueRurz9wWiuEiRTX8dFwBDkDTnu+rm5T/hj/Or5Pg2CFUD7wZ3TXmsm4mB/VR4QZJDqYb9GPaZKb+dsDM0ffB3ikrVozcXR+gTKcdZE/zDlpYOWB/2EqY33IUAf6e+559w3qLVyHgtucu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! this is very inter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34422ba-77ca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34422ba-77ca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34422ba-77ca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34422ba</dc:title>
  <dc:creator/>
  <cp:keywords/>
  <dcterms:created xsi:type="dcterms:W3CDTF">2026-05-02T12:54:51Z</dcterms:created>
  <dcterms:modified xsi:type="dcterms:W3CDTF">2026-05-02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